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b619c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5fa168f-64e1-4086-9fa5-fbc01255ea4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2T13:23:46Z</dcterms:created>
  <dcterms:modified xsi:type="dcterms:W3CDTF">2023-06-22T1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